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58F12E" w14:textId="77777777" w:rsidR="00415EC3" w:rsidRPr="003F75FD" w:rsidRDefault="00C35233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 teknillinen yliopisto</w:t>
      </w:r>
    </w:p>
    <w:p w14:paraId="61292735" w14:textId="64D390B1" w:rsidR="00C35233" w:rsidRPr="009E51A6" w:rsidRDefault="001C7394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ascii="Times New Roman" w:hAnsi="Times New Roman" w:cs="Times New Roman"/>
          <w:b w:val="0"/>
          <w:sz w:val="24"/>
          <w:szCs w:val="24"/>
          <w:lang w:val="en-US"/>
        </w:rPr>
        <w:t>LUT university</w:t>
      </w:r>
      <w:r w:rsidR="005817C9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(School</w:t>
      </w:r>
      <w:r w:rsidR="005817C9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of Business and Management</w:t>
      </w:r>
      <w:r w:rsidR="005817C9">
        <w:rPr>
          <w:rFonts w:ascii="Times New Roman" w:hAnsi="Times New Roman" w:cs="Times New Roman"/>
          <w:b w:val="0"/>
          <w:sz w:val="24"/>
          <w:szCs w:val="24"/>
          <w:lang w:val="en-US"/>
        </w:rPr>
        <w:t>)</w:t>
      </w:r>
    </w:p>
    <w:p w14:paraId="02D2109F" w14:textId="77777777" w:rsidR="00C35233" w:rsidRPr="003F75FD" w:rsidRDefault="00C35233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0A4EB04" w14:textId="77777777" w:rsidR="00115316" w:rsidRPr="003F75FD" w:rsidRDefault="00115316" w:rsidP="00C07E37">
      <w:pPr>
        <w:pStyle w:val="Title"/>
        <w:jc w:val="left"/>
        <w:rPr>
          <w:sz w:val="24"/>
          <w:szCs w:val="24"/>
          <w:lang w:val="en-US"/>
        </w:rPr>
      </w:pPr>
    </w:p>
    <w:p w14:paraId="71D8C8D9" w14:textId="77777777" w:rsidR="00FF14C3" w:rsidRPr="003F75FD" w:rsidRDefault="00FF14C3" w:rsidP="00C07E37">
      <w:pPr>
        <w:pStyle w:val="Title"/>
        <w:jc w:val="left"/>
        <w:rPr>
          <w:sz w:val="24"/>
          <w:szCs w:val="24"/>
          <w:lang w:val="en-US"/>
        </w:rPr>
      </w:pPr>
    </w:p>
    <w:p w14:paraId="249E2937" w14:textId="77777777" w:rsidR="00733469" w:rsidRPr="003F75FD" w:rsidRDefault="00733469" w:rsidP="00C07E37">
      <w:pPr>
        <w:pStyle w:val="Title"/>
        <w:jc w:val="left"/>
        <w:rPr>
          <w:sz w:val="24"/>
          <w:szCs w:val="24"/>
          <w:lang w:val="en-US"/>
        </w:rPr>
      </w:pPr>
    </w:p>
    <w:p w14:paraId="629FEA89" w14:textId="77777777" w:rsidR="002E647E" w:rsidRPr="003F75FD" w:rsidRDefault="002E647E" w:rsidP="00C07E37">
      <w:pPr>
        <w:pStyle w:val="Title"/>
        <w:jc w:val="left"/>
        <w:rPr>
          <w:sz w:val="24"/>
          <w:szCs w:val="24"/>
          <w:lang w:val="en-US"/>
        </w:rPr>
      </w:pPr>
    </w:p>
    <w:p w14:paraId="2BF57585" w14:textId="584D78D7" w:rsidR="009E51A6" w:rsidRPr="009E51A6" w:rsidRDefault="005817C9" w:rsidP="009E51A6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02AA2A70" w14:textId="77777777" w:rsidR="00C07E37" w:rsidRPr="009E51A6" w:rsidRDefault="00C07E37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52ACA3A" w14:textId="7186BEE0" w:rsidR="00115316" w:rsidRPr="009E51A6" w:rsidRDefault="005E1A3B" w:rsidP="00C07E37">
      <w:pPr>
        <w:pStyle w:val="Title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Kristian Lalev, 001821628</w:t>
      </w:r>
    </w:p>
    <w:p w14:paraId="659CEE1C" w14:textId="77777777" w:rsidR="00FF14C3" w:rsidRPr="009E51A6" w:rsidRDefault="00FF14C3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9E51A6" w:rsidRDefault="00E83155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FA2AB5D" w14:textId="6186B6F4" w:rsidR="009941FC" w:rsidRPr="009E51A6" w:rsidRDefault="009E51A6" w:rsidP="00C07E37">
      <w:pPr>
        <w:pStyle w:val="Title"/>
        <w:jc w:val="left"/>
        <w:rPr>
          <w:rFonts w:ascii="Times New Roman" w:hAnsi="Times New Roman" w:cs="Times New Roman"/>
          <w:lang w:val="en-US"/>
        </w:rPr>
      </w:pPr>
      <w:r w:rsidRPr="009E51A6">
        <w:rPr>
          <w:rFonts w:ascii="Times New Roman" w:hAnsi="Times New Roman" w:cs="Times New Roman"/>
          <w:lang w:val="en-US"/>
        </w:rPr>
        <w:t xml:space="preserve">LEARNING DIARY, </w:t>
      </w:r>
      <w:r w:rsidR="00112951" w:rsidRPr="00112951">
        <w:rPr>
          <w:rFonts w:ascii="Times New Roman" w:hAnsi="Times New Roman" w:cs="Times New Roman"/>
          <w:lang w:val="en-US"/>
        </w:rPr>
        <w:t>Software Development Skills: Front-End 2024-25</w:t>
      </w:r>
      <w:r>
        <w:rPr>
          <w:rFonts w:ascii="Times New Roman" w:hAnsi="Times New Roman" w:cs="Times New Roman"/>
          <w:lang w:val="en-US"/>
        </w:rPr>
        <w:t xml:space="preserve"> MODULE</w:t>
      </w:r>
    </w:p>
    <w:p w14:paraId="0E94E3D5" w14:textId="77777777" w:rsidR="00415EC3" w:rsidRPr="009E51A6" w:rsidRDefault="00415EC3" w:rsidP="00733469">
      <w:pPr>
        <w:pStyle w:val="Heading5"/>
        <w:numPr>
          <w:ilvl w:val="0"/>
          <w:numId w:val="0"/>
        </w:numPr>
        <w:jc w:val="left"/>
        <w:rPr>
          <w:sz w:val="24"/>
          <w:szCs w:val="24"/>
          <w:lang w:val="en-US"/>
        </w:rPr>
      </w:pPr>
    </w:p>
    <w:p w14:paraId="1B2B4448" w14:textId="0190E25B" w:rsidR="00112951" w:rsidRDefault="00112951" w:rsidP="00112951">
      <w:pPr>
        <w:rPr>
          <w:lang w:val="en-US"/>
        </w:rPr>
      </w:pPr>
      <w:r>
        <w:rPr>
          <w:lang w:val="en-US"/>
        </w:rPr>
        <w:t>Date : 9.12.2024</w:t>
      </w:r>
    </w:p>
    <w:p w14:paraId="65E73467" w14:textId="2D475720" w:rsidR="00112951" w:rsidRDefault="00112951" w:rsidP="00112951">
      <w:pPr>
        <w:rPr>
          <w:lang w:val="en-US"/>
        </w:rPr>
      </w:pPr>
      <w:r>
        <w:rPr>
          <w:lang w:val="en-US"/>
        </w:rPr>
        <w:t>Activity : Skimming through the book and setting up the environment.</w:t>
      </w:r>
    </w:p>
    <w:p w14:paraId="71D240BC" w14:textId="4EDE677C" w:rsidR="00112951" w:rsidRDefault="00112951" w:rsidP="00112951">
      <w:pPr>
        <w:rPr>
          <w:lang w:val="en-US"/>
        </w:rPr>
      </w:pPr>
      <w:r>
        <w:rPr>
          <w:lang w:val="en-US"/>
        </w:rPr>
        <w:t xml:space="preserve">Learning outcome: </w:t>
      </w:r>
      <w:r w:rsidR="00576F64">
        <w:rPr>
          <w:lang w:val="en-US"/>
        </w:rPr>
        <w:t>Which technologies would be convenient for me to use.</w:t>
      </w:r>
    </w:p>
    <w:p w14:paraId="00F51C14" w14:textId="7FF181A4" w:rsidR="00733469" w:rsidRDefault="00733469" w:rsidP="00733469">
      <w:pPr>
        <w:rPr>
          <w:lang w:val="en-US"/>
        </w:rPr>
      </w:pPr>
    </w:p>
    <w:p w14:paraId="4959F57B" w14:textId="77777777" w:rsidR="00112951" w:rsidRDefault="00112951" w:rsidP="00733469">
      <w:pPr>
        <w:rPr>
          <w:lang w:val="en-US"/>
        </w:rPr>
      </w:pPr>
    </w:p>
    <w:p w14:paraId="6F0767C9" w14:textId="2C8F70BE" w:rsidR="005817C9" w:rsidRDefault="005817C9" w:rsidP="00733469">
      <w:pPr>
        <w:rPr>
          <w:lang w:val="en-US"/>
        </w:rPr>
      </w:pPr>
      <w:r>
        <w:rPr>
          <w:lang w:val="en-US"/>
        </w:rPr>
        <w:t xml:space="preserve">Date : </w:t>
      </w:r>
      <w:r w:rsidR="005E1A3B">
        <w:rPr>
          <w:lang w:val="en-US"/>
        </w:rPr>
        <w:t>10.12.2024</w:t>
      </w:r>
    </w:p>
    <w:p w14:paraId="5CAECAB4" w14:textId="50974829" w:rsidR="005817C9" w:rsidRDefault="005817C9" w:rsidP="00733469">
      <w:pPr>
        <w:rPr>
          <w:lang w:val="en-US"/>
        </w:rPr>
      </w:pPr>
      <w:r>
        <w:rPr>
          <w:lang w:val="en-US"/>
        </w:rPr>
        <w:t xml:space="preserve">Activity : </w:t>
      </w:r>
      <w:r w:rsidR="00112951">
        <w:rPr>
          <w:lang w:val="en-US"/>
        </w:rPr>
        <w:t>Watching the</w:t>
      </w:r>
      <w:r w:rsidR="00576F64">
        <w:rPr>
          <w:lang w:val="en-US"/>
        </w:rPr>
        <w:t xml:space="preserve"> </w:t>
      </w:r>
      <w:r w:rsidR="00112951">
        <w:rPr>
          <w:lang w:val="en-US"/>
        </w:rPr>
        <w:t xml:space="preserve">video and </w:t>
      </w:r>
      <w:r w:rsidR="00576F64">
        <w:rPr>
          <w:lang w:val="en-US"/>
        </w:rPr>
        <w:t>completing the coding tasks.</w:t>
      </w:r>
    </w:p>
    <w:p w14:paraId="1FA6687D" w14:textId="0F647F81" w:rsidR="005817C9" w:rsidRDefault="005817C9" w:rsidP="00733469">
      <w:pPr>
        <w:rPr>
          <w:lang w:val="en-US"/>
        </w:rPr>
      </w:pPr>
      <w:r>
        <w:rPr>
          <w:lang w:val="en-US"/>
        </w:rPr>
        <w:t xml:space="preserve">Learning outcome: </w:t>
      </w:r>
      <w:r w:rsidR="00982A0A">
        <w:rPr>
          <w:lang w:val="en-US"/>
        </w:rPr>
        <w:t>Setting up a website, managing additional mobile responsive views</w:t>
      </w:r>
      <w:r w:rsidR="00575C63">
        <w:rPr>
          <w:lang w:val="en-US"/>
        </w:rPr>
        <w:t>.</w:t>
      </w:r>
    </w:p>
    <w:p w14:paraId="311D7BC9" w14:textId="53228AEF" w:rsidR="005817C9" w:rsidRDefault="005817C9" w:rsidP="00733469">
      <w:pPr>
        <w:rPr>
          <w:lang w:val="en-US"/>
        </w:rPr>
      </w:pPr>
    </w:p>
    <w:p w14:paraId="6F38E683" w14:textId="74F01ACF" w:rsidR="005817C9" w:rsidRDefault="005817C9" w:rsidP="00733469">
      <w:pPr>
        <w:rPr>
          <w:lang w:val="en-US"/>
        </w:rPr>
      </w:pPr>
    </w:p>
    <w:p w14:paraId="3E53AB1E" w14:textId="36CD944D" w:rsidR="005817C9" w:rsidRDefault="005817C9" w:rsidP="005817C9">
      <w:pPr>
        <w:rPr>
          <w:lang w:val="en-US"/>
        </w:rPr>
      </w:pPr>
      <w:r>
        <w:rPr>
          <w:lang w:val="en-US"/>
        </w:rPr>
        <w:t xml:space="preserve">Date : </w:t>
      </w:r>
      <w:r w:rsidR="00112951">
        <w:rPr>
          <w:lang w:val="en-US"/>
        </w:rPr>
        <w:t>11.12.2024</w:t>
      </w:r>
    </w:p>
    <w:p w14:paraId="2AD8689B" w14:textId="0A0E4E6F" w:rsidR="005817C9" w:rsidRDefault="005817C9" w:rsidP="005817C9">
      <w:pPr>
        <w:rPr>
          <w:lang w:val="en-US"/>
        </w:rPr>
      </w:pPr>
      <w:r>
        <w:rPr>
          <w:lang w:val="en-US"/>
        </w:rPr>
        <w:t xml:space="preserve">Activity : </w:t>
      </w:r>
      <w:r w:rsidR="00112951">
        <w:rPr>
          <w:lang w:val="en-US"/>
        </w:rPr>
        <w:t>Modifying the code and implementing new features.</w:t>
      </w:r>
    </w:p>
    <w:p w14:paraId="4B31B975" w14:textId="131D90AA" w:rsidR="005817C9" w:rsidRDefault="005817C9" w:rsidP="005817C9">
      <w:pPr>
        <w:rPr>
          <w:lang w:val="en-US"/>
        </w:rPr>
      </w:pPr>
      <w:r>
        <w:rPr>
          <w:lang w:val="en-US"/>
        </w:rPr>
        <w:t xml:space="preserve">Learning outcome: </w:t>
      </w:r>
      <w:r w:rsidR="00576F64">
        <w:rPr>
          <w:lang w:val="en-US"/>
        </w:rPr>
        <w:t>How to manage multiple html pages</w:t>
      </w:r>
      <w:r w:rsidR="00575C63">
        <w:rPr>
          <w:lang w:val="en-US"/>
        </w:rPr>
        <w:t xml:space="preserve"> with sample features</w:t>
      </w:r>
      <w:r w:rsidR="00576F64">
        <w:rPr>
          <w:lang w:val="en-US"/>
        </w:rPr>
        <w:t>.</w:t>
      </w:r>
    </w:p>
    <w:p w14:paraId="5642D97F" w14:textId="4DA48B5B" w:rsidR="00115316" w:rsidRDefault="00115316" w:rsidP="00733469">
      <w:pPr>
        <w:rPr>
          <w:lang w:val="en-US"/>
        </w:rPr>
      </w:pPr>
    </w:p>
    <w:p w14:paraId="3C82F155" w14:textId="13C6E072" w:rsidR="005817C9" w:rsidRDefault="005817C9" w:rsidP="00733469">
      <w:pPr>
        <w:rPr>
          <w:lang w:val="en-US"/>
        </w:rPr>
      </w:pPr>
    </w:p>
    <w:p w14:paraId="4F9D3747" w14:textId="5D5E6BAB" w:rsidR="005817C9" w:rsidRDefault="005817C9" w:rsidP="00733469">
      <w:pPr>
        <w:rPr>
          <w:lang w:val="en-US"/>
        </w:rPr>
      </w:pPr>
    </w:p>
    <w:p w14:paraId="0A5566E6" w14:textId="09594EFD" w:rsidR="005817C9" w:rsidRDefault="005817C9" w:rsidP="00733469">
      <w:pPr>
        <w:rPr>
          <w:lang w:val="en-US"/>
        </w:rPr>
      </w:pPr>
    </w:p>
    <w:p w14:paraId="4237F3B0" w14:textId="5F188DBC" w:rsidR="005817C9" w:rsidRPr="009E51A6" w:rsidRDefault="005817C9" w:rsidP="00733469">
      <w:pPr>
        <w:rPr>
          <w:lang w:val="en-US"/>
        </w:rPr>
      </w:pPr>
    </w:p>
    <w:p w14:paraId="5D9EB9BF" w14:textId="77777777" w:rsidR="00FF14C3" w:rsidRPr="009E51A6" w:rsidRDefault="00FF14C3" w:rsidP="00733469">
      <w:pPr>
        <w:rPr>
          <w:lang w:val="en-US"/>
        </w:rPr>
      </w:pPr>
    </w:p>
    <w:p w14:paraId="2D48CD2C" w14:textId="77777777" w:rsidR="00FF14C3" w:rsidRPr="009E51A6" w:rsidRDefault="00FF14C3" w:rsidP="00733469">
      <w:pPr>
        <w:rPr>
          <w:lang w:val="en-US"/>
        </w:rPr>
      </w:pPr>
    </w:p>
    <w:p w14:paraId="5CF3E354" w14:textId="77777777" w:rsidR="00FF14C3" w:rsidRPr="009E51A6" w:rsidRDefault="00FF14C3" w:rsidP="00733469">
      <w:pPr>
        <w:rPr>
          <w:lang w:val="en-US"/>
        </w:rPr>
      </w:pPr>
    </w:p>
    <w:p w14:paraId="1364FF43" w14:textId="77777777" w:rsidR="00C07E37" w:rsidRPr="003F75FD" w:rsidRDefault="00C07E37">
      <w:pPr>
        <w:pStyle w:val="IndexHeading"/>
        <w:spacing w:line="360" w:lineRule="auto"/>
        <w:rPr>
          <w:lang w:val="en-US"/>
        </w:rPr>
      </w:pPr>
    </w:p>
    <w:p w14:paraId="24A1567A" w14:textId="77777777" w:rsidR="00C07E37" w:rsidRPr="003F75FD" w:rsidRDefault="00C07E37">
      <w:pPr>
        <w:pStyle w:val="IndexHeading"/>
        <w:spacing w:line="360" w:lineRule="auto"/>
        <w:rPr>
          <w:lang w:val="en-US"/>
        </w:rPr>
      </w:pPr>
    </w:p>
    <w:p w14:paraId="5C7F5571" w14:textId="77777777" w:rsidR="00415EC3" w:rsidRPr="003F75FD" w:rsidRDefault="00415EC3" w:rsidP="00C07E37">
      <w:pPr>
        <w:pStyle w:val="IndexHeading"/>
        <w:rPr>
          <w:lang w:val="en-US"/>
        </w:rPr>
      </w:pPr>
    </w:p>
    <w:p w14:paraId="1BFDC910" w14:textId="77777777" w:rsidR="00080378" w:rsidRDefault="00C35233" w:rsidP="003127E5">
      <w:pPr>
        <w:pStyle w:val="BodyText"/>
        <w:rPr>
          <w:b/>
          <w:bCs/>
          <w:sz w:val="28"/>
          <w:szCs w:val="28"/>
          <w:lang w:val="en-US"/>
        </w:rPr>
      </w:pPr>
      <w:r w:rsidRPr="009E51A6">
        <w:rPr>
          <w:b/>
          <w:bCs/>
          <w:sz w:val="28"/>
          <w:szCs w:val="28"/>
          <w:lang w:val="en-US"/>
        </w:rPr>
        <w:br w:type="page"/>
      </w:r>
      <w:r w:rsidR="009E51A6" w:rsidRPr="009E51A6">
        <w:rPr>
          <w:b/>
          <w:bCs/>
          <w:sz w:val="28"/>
          <w:szCs w:val="28"/>
          <w:lang w:val="en-US"/>
        </w:rPr>
        <w:lastRenderedPageBreak/>
        <w:t>LEARNING DIARY</w:t>
      </w:r>
    </w:p>
    <w:p w14:paraId="71053B4E" w14:textId="77777777" w:rsidR="007F3A82" w:rsidRPr="009E51A6" w:rsidRDefault="007F3A82" w:rsidP="003127E5">
      <w:pPr>
        <w:pStyle w:val="BodyText"/>
        <w:rPr>
          <w:b/>
          <w:bCs/>
          <w:sz w:val="28"/>
          <w:szCs w:val="28"/>
          <w:lang w:val="en-US"/>
        </w:rPr>
      </w:pPr>
    </w:p>
    <w:p w14:paraId="635596E8" w14:textId="1BCCEDD4" w:rsidR="007F3A82" w:rsidRDefault="007F3A82" w:rsidP="007F3A82">
      <w:pPr>
        <w:pStyle w:val="BodyText"/>
        <w:rPr>
          <w:lang w:val="en-US"/>
        </w:rPr>
      </w:pPr>
      <w:r>
        <w:rPr>
          <w:lang w:val="en-US"/>
        </w:rPr>
        <w:t>9</w:t>
      </w:r>
      <w:r w:rsidR="005E1A3B">
        <w:rPr>
          <w:lang w:val="en-US"/>
        </w:rPr>
        <w:t>.12.2024</w:t>
      </w:r>
      <w:r w:rsidR="009E51A6" w:rsidRPr="009E51A6">
        <w:rPr>
          <w:lang w:val="en-US"/>
        </w:rPr>
        <w:br/>
      </w:r>
      <w:r w:rsidRPr="007F3A82">
        <w:rPr>
          <w:lang w:val="en-US"/>
        </w:rPr>
        <w:t xml:space="preserve">I started by reviewing the </w:t>
      </w:r>
      <w:hyperlink r:id="rId10" w:history="1">
        <w:r w:rsidRPr="007F3A82">
          <w:rPr>
            <w:rStyle w:val="Hyperlink"/>
            <w:lang w:val="en-US"/>
          </w:rPr>
          <w:t>book</w:t>
        </w:r>
      </w:hyperlink>
      <w:r w:rsidRPr="007F3A82">
        <w:rPr>
          <w:lang w:val="en-US"/>
        </w:rPr>
        <w:t xml:space="preserve"> to get a sense of the overall direction of the course. It was </w:t>
      </w:r>
      <w:r>
        <w:rPr>
          <w:lang w:val="en-US"/>
        </w:rPr>
        <w:t>pretty useful regarding</w:t>
      </w:r>
      <w:r w:rsidRPr="007F3A82">
        <w:rPr>
          <w:lang w:val="en-US"/>
        </w:rPr>
        <w:t xml:space="preserve"> which technologies might be the most suitable for my project. I also spent some time setting up my development environment, </w:t>
      </w:r>
      <w:r>
        <w:rPr>
          <w:lang w:val="en-US"/>
        </w:rPr>
        <w:t>and</w:t>
      </w:r>
      <w:r w:rsidRPr="007F3A82">
        <w:rPr>
          <w:lang w:val="en-US"/>
        </w:rPr>
        <w:t xml:space="preserve"> I’</w:t>
      </w:r>
      <w:r>
        <w:rPr>
          <w:lang w:val="en-US"/>
        </w:rPr>
        <w:t xml:space="preserve">ve </w:t>
      </w:r>
      <w:r w:rsidRPr="007F3A82">
        <w:rPr>
          <w:lang w:val="en-US"/>
        </w:rPr>
        <w:t>decided about which code editor would be best for my workflow</w:t>
      </w:r>
      <w:r>
        <w:rPr>
          <w:lang w:val="en-US"/>
        </w:rPr>
        <w:t>, in my case VSCode</w:t>
      </w:r>
      <w:r w:rsidRPr="007F3A82">
        <w:rPr>
          <w:lang w:val="en-US"/>
        </w:rPr>
        <w:t>. I learned a bit about Git</w:t>
      </w:r>
      <w:r>
        <w:rPr>
          <w:lang w:val="en-US"/>
        </w:rPr>
        <w:t>, implementing my previous knowledge,</w:t>
      </w:r>
      <w:r w:rsidRPr="007F3A82">
        <w:rPr>
          <w:lang w:val="en-US"/>
        </w:rPr>
        <w:t xml:space="preserve"> and successfully created my first repository, which felt like a good starting point.</w:t>
      </w:r>
    </w:p>
    <w:p w14:paraId="72B137A6" w14:textId="77777777" w:rsidR="007F3A82" w:rsidRDefault="007F3A82" w:rsidP="007F3A82">
      <w:pPr>
        <w:pStyle w:val="BodyText"/>
        <w:rPr>
          <w:lang w:val="en-US"/>
        </w:rPr>
      </w:pPr>
    </w:p>
    <w:p w14:paraId="040FAE53" w14:textId="3647F05C" w:rsidR="007F3A82" w:rsidRDefault="007F3A82" w:rsidP="007F3A82">
      <w:pPr>
        <w:pStyle w:val="BodyText"/>
        <w:rPr>
          <w:lang w:val="en-US"/>
        </w:rPr>
      </w:pPr>
      <w:r>
        <w:rPr>
          <w:lang w:val="en-US"/>
        </w:rPr>
        <w:t>10.12.2024</w:t>
      </w:r>
    </w:p>
    <w:p w14:paraId="329BC345" w14:textId="6D6D8EAC" w:rsidR="007F3A82" w:rsidRDefault="007F3A82" w:rsidP="007F3A82">
      <w:pPr>
        <w:pStyle w:val="BodyText"/>
        <w:rPr>
          <w:lang w:val="en-US"/>
        </w:rPr>
      </w:pPr>
      <w:r w:rsidRPr="007F3A82">
        <w:rPr>
          <w:lang w:val="en-US"/>
        </w:rPr>
        <w:t xml:space="preserve">Today, I watched </w:t>
      </w:r>
      <w:r>
        <w:rPr>
          <w:lang w:val="en-US"/>
        </w:rPr>
        <w:t>the</w:t>
      </w:r>
      <w:r w:rsidRPr="007F3A82">
        <w:rPr>
          <w:lang w:val="en-US"/>
        </w:rPr>
        <w:t xml:space="preserve"> instructional video, which helped me understand the key concepts for building websites. I followed along with the tasks and successfully set up my first website layout. </w:t>
      </w:r>
      <w:r w:rsidR="00467890">
        <w:rPr>
          <w:lang w:val="en-US"/>
        </w:rPr>
        <w:t xml:space="preserve">The primary </w:t>
      </w:r>
      <w:r w:rsidR="00C619ED">
        <w:rPr>
          <w:lang w:val="en-US"/>
        </w:rPr>
        <w:t>info</w:t>
      </w:r>
      <w:r w:rsidR="00467890">
        <w:rPr>
          <w:lang w:val="en-US"/>
        </w:rPr>
        <w:t xml:space="preserve"> I learned </w:t>
      </w:r>
      <w:r w:rsidR="001B2CA0">
        <w:rPr>
          <w:lang w:val="en-US"/>
        </w:rPr>
        <w:t>was</w:t>
      </w:r>
      <w:r w:rsidRPr="007F3A82">
        <w:rPr>
          <w:lang w:val="en-US"/>
        </w:rPr>
        <w:t xml:space="preserve"> how to </w:t>
      </w:r>
      <w:r w:rsidR="00467890" w:rsidRPr="007F3A82">
        <w:rPr>
          <w:lang w:val="en-US"/>
        </w:rPr>
        <w:t>integrate</w:t>
      </w:r>
      <w:r w:rsidRPr="007F3A82">
        <w:rPr>
          <w:lang w:val="en-US"/>
        </w:rPr>
        <w:t xml:space="preserve"> mobile responsiveness, ensuring the site looks good on different devices.</w:t>
      </w:r>
    </w:p>
    <w:p w14:paraId="2F55EABA" w14:textId="77777777" w:rsidR="007F3A82" w:rsidRDefault="007F3A82" w:rsidP="007F3A82">
      <w:pPr>
        <w:pStyle w:val="BodyText"/>
        <w:rPr>
          <w:lang w:val="en-US"/>
        </w:rPr>
      </w:pPr>
    </w:p>
    <w:p w14:paraId="2E250FE7" w14:textId="34ACEC35" w:rsidR="007F3A82" w:rsidRDefault="007F3A82" w:rsidP="007F3A82">
      <w:pPr>
        <w:pStyle w:val="BodyText"/>
        <w:rPr>
          <w:lang w:val="en-US"/>
        </w:rPr>
      </w:pPr>
      <w:r>
        <w:rPr>
          <w:lang w:val="en-US"/>
        </w:rPr>
        <w:t>11.12.2024</w:t>
      </w:r>
    </w:p>
    <w:p w14:paraId="1F6E702A" w14:textId="062A64A7" w:rsidR="007F3A82" w:rsidRPr="007F3A82" w:rsidRDefault="007F3A82" w:rsidP="007F3A82">
      <w:pPr>
        <w:pStyle w:val="BodyText"/>
        <w:rPr>
          <w:lang w:val="en-US"/>
        </w:rPr>
      </w:pPr>
      <w:r w:rsidRPr="007F3A82">
        <w:rPr>
          <w:lang w:val="en-US"/>
        </w:rPr>
        <w:t>Today’s focus was on modifying the code from yesterday’s task</w:t>
      </w:r>
      <w:r>
        <w:rPr>
          <w:lang w:val="en-US"/>
        </w:rPr>
        <w:t xml:space="preserve">, </w:t>
      </w:r>
      <w:r w:rsidR="00B95838">
        <w:rPr>
          <w:lang w:val="en-US"/>
        </w:rPr>
        <w:t>adding</w:t>
      </w:r>
      <w:r w:rsidRPr="007F3A82">
        <w:rPr>
          <w:lang w:val="en-US"/>
        </w:rPr>
        <w:t xml:space="preserve"> new features</w:t>
      </w:r>
      <w:r>
        <w:rPr>
          <w:lang w:val="en-US"/>
        </w:rPr>
        <w:t>, chang</w:t>
      </w:r>
      <w:r w:rsidR="0099323B">
        <w:rPr>
          <w:lang w:val="en-US"/>
        </w:rPr>
        <w:t>ing</w:t>
      </w:r>
      <w:r>
        <w:rPr>
          <w:lang w:val="en-US"/>
        </w:rPr>
        <w:t xml:space="preserve"> the overall topic of the product</w:t>
      </w:r>
      <w:r w:rsidR="000B713F">
        <w:rPr>
          <w:lang w:val="en-US"/>
        </w:rPr>
        <w:t>, and finally, deploying the product using Netlify</w:t>
      </w:r>
      <w:r w:rsidRPr="007F3A82">
        <w:rPr>
          <w:lang w:val="en-US"/>
        </w:rPr>
        <w:t>.</w:t>
      </w:r>
      <w:r>
        <w:rPr>
          <w:lang w:val="en-US"/>
        </w:rPr>
        <w:t xml:space="preserve"> I managed to </w:t>
      </w:r>
      <w:r w:rsidR="006C40A4">
        <w:rPr>
          <w:lang w:val="en-US"/>
        </w:rPr>
        <w:t xml:space="preserve">create a </w:t>
      </w:r>
      <w:r w:rsidR="00772EB1">
        <w:rPr>
          <w:lang w:val="en-US"/>
        </w:rPr>
        <w:t>betting platform, ensuring betting experts will help our customers, along with AI-powered bets.</w:t>
      </w:r>
      <w:r w:rsidRPr="007F3A82">
        <w:rPr>
          <w:lang w:val="en-US"/>
        </w:rPr>
        <w:t xml:space="preserve"> I successfully implemented the functionality to manage multiple HTML pages, linking them together to create a smooth navigation flow. This taught me how to structure and manage different parts of a website effectively.</w:t>
      </w:r>
    </w:p>
    <w:p w14:paraId="21CA017B" w14:textId="658B2675" w:rsidR="0046108D" w:rsidRDefault="0046108D">
      <w:pPr>
        <w:pStyle w:val="BodyText"/>
        <w:rPr>
          <w:lang w:val="en-US"/>
        </w:rPr>
      </w:pPr>
    </w:p>
    <w:p w14:paraId="5DA79749" w14:textId="77777777" w:rsidR="0046108D" w:rsidRDefault="0046108D">
      <w:pPr>
        <w:pStyle w:val="BodyText"/>
        <w:rPr>
          <w:lang w:val="en-US"/>
        </w:rPr>
      </w:pPr>
    </w:p>
    <w:p w14:paraId="1B4C5176" w14:textId="52142E62" w:rsidR="003F75FD" w:rsidRPr="003F75FD" w:rsidRDefault="003F75FD">
      <w:pPr>
        <w:pStyle w:val="BodyText"/>
        <w:rPr>
          <w:lang w:val="en-US"/>
        </w:rPr>
      </w:pPr>
    </w:p>
    <w:sectPr w:rsidR="003F75FD" w:rsidRPr="003F75FD" w:rsidSect="00ED38DE">
      <w:headerReference w:type="default" r:id="rId11"/>
      <w:footerReference w:type="default" r:id="rId12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4DBF7C" w14:textId="77777777" w:rsidR="001D7BDB" w:rsidRDefault="001D7BDB">
      <w:r>
        <w:separator/>
      </w:r>
    </w:p>
  </w:endnote>
  <w:endnote w:type="continuationSeparator" w:id="0">
    <w:p w14:paraId="1935408E" w14:textId="77777777" w:rsidR="001D7BDB" w:rsidRDefault="001D7B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EB43FB" w14:textId="77777777" w:rsidR="00D804EE" w:rsidRDefault="00D804EE">
    <w:pPr>
      <w:pStyle w:val="Footer"/>
      <w:jc w:val="center"/>
      <w:rPr>
        <w:sz w:val="20"/>
        <w:szCs w:val="20"/>
      </w:rPr>
    </w:pPr>
  </w:p>
  <w:p w14:paraId="139BA916" w14:textId="77777777" w:rsidR="00D804EE" w:rsidRDefault="00D804EE">
    <w:pPr>
      <w:pStyle w:val="Footer"/>
    </w:pPr>
  </w:p>
  <w:p w14:paraId="55B26D9C" w14:textId="77777777" w:rsidR="00D804EE" w:rsidRDefault="00D804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B1037A" w14:textId="77777777" w:rsidR="001D7BDB" w:rsidRDefault="001D7BDB">
      <w:r>
        <w:separator/>
      </w:r>
    </w:p>
  </w:footnote>
  <w:footnote w:type="continuationSeparator" w:id="0">
    <w:p w14:paraId="26D66F90" w14:textId="77777777" w:rsidR="001D7BDB" w:rsidRDefault="001D7B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D6A9A7" w14:textId="77777777" w:rsidR="00D804EE" w:rsidRDefault="00D804E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81A45"/>
    <w:multiLevelType w:val="multilevel"/>
    <w:tmpl w:val="034853E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34167804">
    <w:abstractNumId w:val="5"/>
  </w:num>
  <w:num w:numId="2" w16cid:durableId="634992246">
    <w:abstractNumId w:val="1"/>
  </w:num>
  <w:num w:numId="3" w16cid:durableId="1905482795">
    <w:abstractNumId w:val="7"/>
  </w:num>
  <w:num w:numId="4" w16cid:durableId="1793015596">
    <w:abstractNumId w:val="0"/>
  </w:num>
  <w:num w:numId="5" w16cid:durableId="617444911">
    <w:abstractNumId w:val="4"/>
  </w:num>
  <w:num w:numId="6" w16cid:durableId="703284632">
    <w:abstractNumId w:val="6"/>
  </w:num>
  <w:num w:numId="7" w16cid:durableId="1491218971">
    <w:abstractNumId w:val="3"/>
  </w:num>
  <w:num w:numId="8" w16cid:durableId="8909623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B713F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951"/>
    <w:rsid w:val="00112C75"/>
    <w:rsid w:val="0011423B"/>
    <w:rsid w:val="00114AB5"/>
    <w:rsid w:val="00115316"/>
    <w:rsid w:val="001176D4"/>
    <w:rsid w:val="00122406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2CA0"/>
    <w:rsid w:val="001B638C"/>
    <w:rsid w:val="001B6E3D"/>
    <w:rsid w:val="001C079E"/>
    <w:rsid w:val="001C7394"/>
    <w:rsid w:val="001D3D80"/>
    <w:rsid w:val="001D465D"/>
    <w:rsid w:val="001D5A38"/>
    <w:rsid w:val="001D7BDB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12E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67890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3307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75C63"/>
    <w:rsid w:val="00576F64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4921"/>
    <w:rsid w:val="005C63C1"/>
    <w:rsid w:val="005C7BDF"/>
    <w:rsid w:val="005D22ED"/>
    <w:rsid w:val="005D4125"/>
    <w:rsid w:val="005D67F9"/>
    <w:rsid w:val="005E0066"/>
    <w:rsid w:val="005E0877"/>
    <w:rsid w:val="005E131C"/>
    <w:rsid w:val="005E1A3B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4A8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40A4"/>
    <w:rsid w:val="006C61B9"/>
    <w:rsid w:val="006D2FB1"/>
    <w:rsid w:val="006D46B9"/>
    <w:rsid w:val="006E0B86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2EB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3A82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760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A0A"/>
    <w:rsid w:val="00982B13"/>
    <w:rsid w:val="00983104"/>
    <w:rsid w:val="009834FB"/>
    <w:rsid w:val="00983840"/>
    <w:rsid w:val="00983911"/>
    <w:rsid w:val="0099323B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0ACF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5838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19ED"/>
    <w:rsid w:val="00C6326F"/>
    <w:rsid w:val="00C65908"/>
    <w:rsid w:val="00C67E40"/>
    <w:rsid w:val="00C71FBD"/>
    <w:rsid w:val="00C727E8"/>
    <w:rsid w:val="00C77AB1"/>
    <w:rsid w:val="00C8049B"/>
    <w:rsid w:val="00C8426D"/>
    <w:rsid w:val="00C963E6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28BB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E09CA"/>
    <w:rsid w:val="00FE3AE9"/>
    <w:rsid w:val="00FE56E2"/>
    <w:rsid w:val="00FE5767"/>
    <w:rsid w:val="00FE61EC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fi-FI"/>
    </w:rPr>
  </w:style>
  <w:style w:type="paragraph" w:styleId="Heading1">
    <w:name w:val="heading 1"/>
    <w:basedOn w:val="Normal"/>
    <w:next w:val="Normal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Heading7">
    <w:name w:val="heading 7"/>
    <w:basedOn w:val="Normal"/>
    <w:next w:val="Normal"/>
    <w:qFormat/>
    <w:pPr>
      <w:numPr>
        <w:ilvl w:val="6"/>
        <w:numId w:val="3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line="360" w:lineRule="auto"/>
      <w:jc w:val="both"/>
    </w:pPr>
  </w:style>
  <w:style w:type="character" w:styleId="Hyperlink">
    <w:name w:val="Hyperlink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</w:style>
  <w:style w:type="paragraph" w:styleId="TOC1">
    <w:name w:val="toc 1"/>
    <w:basedOn w:val="Normal"/>
    <w:next w:val="Normal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TOC2">
    <w:name w:val="toc 2"/>
    <w:basedOn w:val="Normal"/>
    <w:next w:val="Normal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TOC3">
    <w:name w:val="toc 3"/>
    <w:basedOn w:val="Normal"/>
    <w:next w:val="Normal"/>
    <w:autoRedefine/>
    <w:semiHidden/>
    <w:pPr>
      <w:ind w:left="480"/>
    </w:pPr>
    <w:rPr>
      <w:i/>
      <w:iCs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Footer">
    <w:name w:val="footer"/>
    <w:basedOn w:val="Normal"/>
    <w:pPr>
      <w:tabs>
        <w:tab w:val="center" w:pos="4819"/>
        <w:tab w:val="right" w:pos="9638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819"/>
        <w:tab w:val="right" w:pos="9638"/>
      </w:tabs>
    </w:pPr>
  </w:style>
  <w:style w:type="paragraph" w:styleId="Title">
    <w:name w:val="Title"/>
    <w:basedOn w:val="Normal"/>
    <w:link w:val="TitleChar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l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l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l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l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l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l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l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l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l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Date">
    <w:name w:val="Date"/>
    <w:basedOn w:val="Normal"/>
    <w:next w:val="Normal"/>
    <w:rsid w:val="00166D0D"/>
  </w:style>
  <w:style w:type="paragraph" w:customStyle="1" w:styleId="Style1">
    <w:name w:val="Style1"/>
    <w:basedOn w:val="Heading3"/>
    <w:autoRedefine/>
    <w:rsid w:val="00E405A1"/>
    <w:pPr>
      <w:spacing w:line="360" w:lineRule="auto"/>
    </w:pPr>
    <w:rPr>
      <w:rFonts w:ascii="Arial" w:hAnsi="Arial"/>
    </w:rPr>
  </w:style>
  <w:style w:type="table" w:styleId="TableGrid">
    <w:name w:val="Table Grid"/>
    <w:basedOn w:val="TableNormal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rsid w:val="00154C31"/>
    <w:rPr>
      <w:sz w:val="24"/>
      <w:szCs w:val="24"/>
      <w:lang w:val="fi-FI" w:eastAsia="en-US" w:bidi="ar-SA"/>
    </w:rPr>
  </w:style>
  <w:style w:type="character" w:styleId="Emphasis">
    <w:name w:val="Emphasis"/>
    <w:qFormat/>
    <w:rsid w:val="00497E28"/>
    <w:rPr>
      <w:i/>
      <w:iCs/>
    </w:rPr>
  </w:style>
  <w:style w:type="paragraph" w:styleId="BalloonText">
    <w:name w:val="Balloon Text"/>
    <w:basedOn w:val="Normal"/>
    <w:link w:val="BalloonTextChar"/>
    <w:rsid w:val="00E833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TitleChar">
    <w:name w:val="Title Char"/>
    <w:basedOn w:val="DefaultParagraphFont"/>
    <w:link w:val="Title"/>
    <w:rsid w:val="005817C9"/>
    <w:rPr>
      <w:rFonts w:ascii="Arial" w:hAnsi="Arial" w:cs="Arial"/>
      <w:b/>
      <w:bCs/>
      <w:sz w:val="28"/>
      <w:szCs w:val="28"/>
      <w:lang w:val="fi-FI"/>
    </w:rPr>
  </w:style>
  <w:style w:type="paragraph" w:styleId="NormalWeb">
    <w:name w:val="Normal (Web)"/>
    <w:basedOn w:val="Normal"/>
    <w:rsid w:val="007F3A82"/>
  </w:style>
  <w:style w:type="character" w:styleId="UnresolvedMention">
    <w:name w:val="Unresolved Mention"/>
    <w:basedOn w:val="DefaultParagraphFont"/>
    <w:uiPriority w:val="99"/>
    <w:semiHidden/>
    <w:unhideWhenUsed/>
    <w:rsid w:val="007F3A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343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4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7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link-springer-com.ezproxy.cc.lut.fi/book/10.1007%2F978-1-4302-3877-5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326</Words>
  <Characters>1864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2186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Kristian Lalev</cp:lastModifiedBy>
  <cp:revision>13</cp:revision>
  <cp:lastPrinted>2013-10-11T10:39:00Z</cp:lastPrinted>
  <dcterms:created xsi:type="dcterms:W3CDTF">2024-12-10T13:41:00Z</dcterms:created>
  <dcterms:modified xsi:type="dcterms:W3CDTF">2024-12-11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